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24E1" w:rsidRDefault="001B24E1" w:rsidP="001B24E1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B24E1">
        <w:rPr>
          <w:rFonts w:ascii="Times New Roman" w:hAnsi="Times New Roman" w:cs="Times New Roman"/>
          <w:b/>
          <w:sz w:val="36"/>
          <w:szCs w:val="36"/>
        </w:rPr>
        <w:t>Pravni fakultet Sveučilišta J.J. Strossmayera u Osijeku</w:t>
      </w:r>
    </w:p>
    <w:p w:rsidR="001B24E1" w:rsidRDefault="001B24E1" w:rsidP="001B24E1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1B24E1" w:rsidRPr="001B24E1" w:rsidRDefault="001B24E1" w:rsidP="00AC450F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B24E1">
        <w:rPr>
          <w:rFonts w:ascii="Times New Roman" w:hAnsi="Times New Roman" w:cs="Times New Roman"/>
          <w:b/>
          <w:noProof/>
          <w:sz w:val="36"/>
          <w:szCs w:val="36"/>
          <w:lang w:eastAsia="hr-HR"/>
        </w:rPr>
        <w:drawing>
          <wp:inline distT="0" distB="0" distL="0" distR="0" wp14:anchorId="77EBB9FD" wp14:editId="294B281B">
            <wp:extent cx="1287780" cy="586740"/>
            <wp:effectExtent l="0" t="0" r="7620" b="3810"/>
            <wp:docPr id="9" name="image2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8263" cy="5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4E1" w:rsidRDefault="001B24E1" w:rsidP="00AC450F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1B24E1" w:rsidRDefault="001B24E1" w:rsidP="00AC450F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AC450F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25. godišnjica</w:t>
      </w:r>
      <w:r w:rsidRPr="00C4414E">
        <w:rPr>
          <w:rFonts w:ascii="Times New Roman" w:hAnsi="Times New Roman" w:cs="Times New Roman"/>
          <w:b/>
          <w:sz w:val="40"/>
          <w:szCs w:val="40"/>
        </w:rPr>
        <w:t xml:space="preserve"> stupanja na snagu Zakona o vlasništvu i drugim stvarnim pravima </w:t>
      </w:r>
    </w:p>
    <w:p w:rsidR="00AC450F" w:rsidRPr="00EA16F5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EA16F5">
        <w:rPr>
          <w:rFonts w:ascii="Times New Roman" w:hAnsi="Times New Roman" w:cs="Times New Roman"/>
          <w:sz w:val="32"/>
          <w:szCs w:val="32"/>
        </w:rPr>
        <w:t xml:space="preserve">Osijek, Hrvatska, </w:t>
      </w:r>
      <w:r>
        <w:rPr>
          <w:rFonts w:ascii="Times New Roman" w:hAnsi="Times New Roman" w:cs="Times New Roman"/>
          <w:sz w:val="32"/>
          <w:szCs w:val="32"/>
        </w:rPr>
        <w:t>30.9.2022.</w:t>
      </w:r>
    </w:p>
    <w:p w:rsidR="00AC450F" w:rsidRPr="00EA16F5" w:rsidRDefault="00AC450F" w:rsidP="00AC450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C450F" w:rsidRPr="00EA16F5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6F5">
        <w:rPr>
          <w:rFonts w:ascii="Times New Roman" w:hAnsi="Times New Roman" w:cs="Times New Roman"/>
          <w:b/>
          <w:sz w:val="28"/>
          <w:szCs w:val="28"/>
        </w:rPr>
        <w:t>Obrazac za prijavu sudjelovanja</w:t>
      </w:r>
    </w:p>
    <w:p w:rsidR="00AC450F" w:rsidRPr="00EA16F5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A16F5">
        <w:rPr>
          <w:rFonts w:ascii="Times New Roman" w:hAnsi="Times New Roman" w:cs="Times New Roman"/>
          <w:sz w:val="28"/>
          <w:szCs w:val="28"/>
        </w:rPr>
        <w:t xml:space="preserve">na </w:t>
      </w:r>
      <w:r>
        <w:rPr>
          <w:rFonts w:ascii="Times New Roman" w:hAnsi="Times New Roman" w:cs="Times New Roman"/>
          <w:sz w:val="28"/>
          <w:szCs w:val="28"/>
        </w:rPr>
        <w:t xml:space="preserve">međunarodnoj </w:t>
      </w:r>
      <w:r w:rsidRPr="00EA16F5">
        <w:rPr>
          <w:rFonts w:ascii="Times New Roman" w:hAnsi="Times New Roman" w:cs="Times New Roman"/>
          <w:sz w:val="28"/>
          <w:szCs w:val="28"/>
        </w:rPr>
        <w:t xml:space="preserve">konferenciji </w:t>
      </w:r>
      <w:r w:rsidRPr="00C4414E">
        <w:rPr>
          <w:rFonts w:ascii="Times New Roman" w:hAnsi="Times New Roman" w:cs="Times New Roman"/>
          <w:sz w:val="28"/>
          <w:szCs w:val="28"/>
        </w:rPr>
        <w:t>„Zakon o vlasništvu i drugim stvarnim pravima, 1997. – 2022.: Stvarno pravo u 21. stolj</w:t>
      </w:r>
      <w:r>
        <w:rPr>
          <w:rFonts w:ascii="Times New Roman" w:hAnsi="Times New Roman" w:cs="Times New Roman"/>
          <w:sz w:val="28"/>
          <w:szCs w:val="28"/>
        </w:rPr>
        <w:t>eću“</w:t>
      </w:r>
    </w:p>
    <w:p w:rsidR="00AC450F" w:rsidRPr="00EA16F5" w:rsidRDefault="00AC450F" w:rsidP="00AC450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C450F" w:rsidRPr="00EA16F5" w:rsidRDefault="00AC450F" w:rsidP="00AC450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9"/>
        <w:gridCol w:w="5393"/>
      </w:tblGrid>
      <w:tr w:rsidR="00AC450F" w:rsidRPr="00EA16F5" w:rsidTr="00AC450F">
        <w:tc>
          <w:tcPr>
            <w:tcW w:w="3669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Ime i prezime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450F" w:rsidRPr="00EA16F5" w:rsidTr="00AC450F">
        <w:trPr>
          <w:trHeight w:val="573"/>
        </w:trPr>
        <w:tc>
          <w:tcPr>
            <w:tcW w:w="3669" w:type="dxa"/>
            <w:shd w:val="clear" w:color="auto" w:fill="auto"/>
          </w:tcPr>
          <w:p w:rsidR="00AC450F" w:rsidRPr="00EA16F5" w:rsidRDefault="00AC450F" w:rsidP="00AC450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kademska titula: </w:t>
            </w: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450F" w:rsidRPr="00EA16F5" w:rsidTr="00AC450F">
        <w:tc>
          <w:tcPr>
            <w:tcW w:w="3669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Institucija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450F" w:rsidRPr="00EA16F5" w:rsidTr="00AC450F">
        <w:tc>
          <w:tcPr>
            <w:tcW w:w="3669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 xml:space="preserve">Podaci za kontakt 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(poštanska adresa, e-mail adresa, 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broj telefona/mobitela)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450F" w:rsidRPr="00EA16F5" w:rsidTr="00AC450F">
        <w:tc>
          <w:tcPr>
            <w:tcW w:w="3669" w:type="dxa"/>
            <w:shd w:val="clear" w:color="auto" w:fill="auto"/>
          </w:tcPr>
          <w:p w:rsidR="00AC450F" w:rsidRPr="008868FD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Naslov prijavljenog izlaganja/prezentacije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450F" w:rsidRPr="00EA16F5" w:rsidTr="00AC450F">
        <w:tc>
          <w:tcPr>
            <w:tcW w:w="3669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Sažetak</w:t>
            </w:r>
            <w:r>
              <w:rPr>
                <w:rFonts w:ascii="Times New Roman" w:hAnsi="Times New Roman" w:cs="Times New Roman"/>
                <w:b/>
              </w:rPr>
              <w:t xml:space="preserve"> i ključne riječi</w:t>
            </w:r>
            <w:r w:rsidRPr="00EA16F5">
              <w:rPr>
                <w:rFonts w:ascii="Times New Roman" w:hAnsi="Times New Roman" w:cs="Times New Roman"/>
                <w:b/>
              </w:rPr>
              <w:t xml:space="preserve"> prijavljenog izlaganja/prezentacije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na hrvatsko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 engleskom jeziku</w:t>
            </w:r>
          </w:p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93" w:type="dxa"/>
            <w:shd w:val="clear" w:color="auto" w:fill="auto"/>
          </w:tcPr>
          <w:p w:rsidR="00AC450F" w:rsidRPr="00EA16F5" w:rsidRDefault="00AC450F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C390D" w:rsidRPr="00EA16F5" w:rsidTr="00AC450F">
        <w:tc>
          <w:tcPr>
            <w:tcW w:w="3669" w:type="dxa"/>
            <w:shd w:val="clear" w:color="auto" w:fill="auto"/>
          </w:tcPr>
          <w:p w:rsidR="006C390D" w:rsidRDefault="006C390D" w:rsidP="000D327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Jezik usmenog izlaganja</w:t>
            </w:r>
          </w:p>
          <w:p w:rsidR="006C390D" w:rsidRPr="006C390D" w:rsidRDefault="006C390D" w:rsidP="006C390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C390D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hrvatski ili engleski</w:t>
            </w:r>
            <w:r w:rsidRPr="006C390D">
              <w:rPr>
                <w:rFonts w:ascii="Times New Roman" w:hAnsi="Times New Roman" w:cs="Times New Roman"/>
              </w:rPr>
              <w:t xml:space="preserve"> jezik)</w:t>
            </w:r>
          </w:p>
        </w:tc>
        <w:tc>
          <w:tcPr>
            <w:tcW w:w="5393" w:type="dxa"/>
            <w:shd w:val="clear" w:color="auto" w:fill="auto"/>
          </w:tcPr>
          <w:p w:rsidR="006C390D" w:rsidRPr="00EA16F5" w:rsidRDefault="006C390D" w:rsidP="000D3272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AC450F" w:rsidRPr="00EA16F5" w:rsidRDefault="00AC450F" w:rsidP="00AC450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C450F" w:rsidRPr="00EA16F5" w:rsidRDefault="00AC450F" w:rsidP="00AC450F">
      <w:pPr>
        <w:spacing w:after="0" w:line="240" w:lineRule="auto"/>
        <w:rPr>
          <w:rFonts w:ascii="Times New Roman" w:hAnsi="Times New Roman" w:cs="Times New Roman"/>
          <w:b/>
        </w:rPr>
      </w:pPr>
    </w:p>
    <w:p w:rsidR="00AC450F" w:rsidRDefault="00AC450F" w:rsidP="00AC450F">
      <w:pPr>
        <w:spacing w:after="0" w:line="240" w:lineRule="auto"/>
        <w:rPr>
          <w:rFonts w:ascii="Times New Roman" w:hAnsi="Times New Roman" w:cs="Times New Roman"/>
          <w:b/>
        </w:rPr>
      </w:pPr>
      <w:r w:rsidRPr="008739FA">
        <w:rPr>
          <w:rFonts w:ascii="Times New Roman" w:hAnsi="Times New Roman" w:cs="Times New Roman"/>
        </w:rPr>
        <w:t xml:space="preserve">Molimo Vas da </w:t>
      </w:r>
      <w:r w:rsidRPr="008739FA">
        <w:rPr>
          <w:rFonts w:ascii="Times New Roman" w:hAnsi="Times New Roman" w:cs="Times New Roman"/>
          <w:u w:val="single"/>
        </w:rPr>
        <w:t>ispunjeni obrazac</w:t>
      </w:r>
      <w:r w:rsidRPr="008739FA">
        <w:rPr>
          <w:rFonts w:ascii="Times New Roman" w:hAnsi="Times New Roman" w:cs="Times New Roman"/>
        </w:rPr>
        <w:t xml:space="preserve"> pošaljete najkasnije do </w:t>
      </w:r>
      <w:r w:rsidR="00506747" w:rsidRPr="008739FA">
        <w:rPr>
          <w:rFonts w:ascii="Times New Roman" w:hAnsi="Times New Roman" w:cs="Times New Roman"/>
        </w:rPr>
        <w:t xml:space="preserve">15. </w:t>
      </w:r>
      <w:r w:rsidR="00DB40F4">
        <w:rPr>
          <w:rFonts w:ascii="Times New Roman" w:hAnsi="Times New Roman" w:cs="Times New Roman"/>
        </w:rPr>
        <w:t>srpnja</w:t>
      </w:r>
      <w:bookmarkStart w:id="0" w:name="_GoBack"/>
      <w:bookmarkEnd w:id="0"/>
      <w:r w:rsidRPr="008739FA">
        <w:rPr>
          <w:rFonts w:ascii="Times New Roman" w:hAnsi="Times New Roman" w:cs="Times New Roman"/>
        </w:rPr>
        <w:t xml:space="preserve"> na e-mail adresu:</w:t>
      </w:r>
      <w:r w:rsidR="008739FA">
        <w:rPr>
          <w:rFonts w:ascii="Times New Roman" w:hAnsi="Times New Roman" w:cs="Times New Roman"/>
          <w:b/>
        </w:rPr>
        <w:t xml:space="preserve"> </w:t>
      </w:r>
      <w:r w:rsidR="008739FA" w:rsidRPr="008739FA">
        <w:rPr>
          <w:rFonts w:ascii="Times New Roman" w:hAnsi="Times New Roman" w:cs="Times New Roman"/>
          <w:b/>
        </w:rPr>
        <w:t>konferencijagp@pravos.hr</w:t>
      </w:r>
    </w:p>
    <w:p w:rsidR="00AC450F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AC450F" w:rsidRPr="00EA16F5" w:rsidRDefault="00AC450F" w:rsidP="00AC450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 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b/>
          <w:sz w:val="24"/>
          <w:szCs w:val="24"/>
          <w:u w:val="single"/>
        </w:rPr>
        <w:t>Podaci za uplatu kotizacije</w:t>
      </w:r>
      <w:r w:rsidRPr="00F67305">
        <w:rPr>
          <w:rFonts w:ascii="Times New Roman" w:hAnsi="Times New Roman" w:cs="Times New Roman"/>
          <w:sz w:val="24"/>
          <w:szCs w:val="24"/>
        </w:rPr>
        <w:t>: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Banka:</w:t>
      </w:r>
      <w:r>
        <w:rPr>
          <w:rFonts w:ascii="Times New Roman" w:hAnsi="Times New Roman" w:cs="Times New Roman"/>
          <w:sz w:val="24"/>
          <w:szCs w:val="24"/>
        </w:rPr>
        <w:t xml:space="preserve"> Privredna banka  Zagreb, d.d.,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Adresa banke: Radnička cesta 50, 10000 Zagreb, Republika Hrvatska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wift code: PBZGHR2X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: Osijek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code: 31000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Acc</w:t>
      </w:r>
      <w:r>
        <w:rPr>
          <w:rFonts w:ascii="Times New Roman" w:hAnsi="Times New Roman" w:cs="Times New Roman"/>
          <w:sz w:val="24"/>
          <w:szCs w:val="24"/>
        </w:rPr>
        <w:t>ount number: 2340009-1100163962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BAN: HR80 2340009 1100163962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Pr</w:t>
      </w:r>
      <w:r>
        <w:rPr>
          <w:rFonts w:ascii="Times New Roman" w:hAnsi="Times New Roman" w:cs="Times New Roman"/>
          <w:sz w:val="24"/>
          <w:szCs w:val="24"/>
        </w:rPr>
        <w:t>imatelj: Pravni fakultet Osijek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Adresa primatelja: Stjepana Ra</w:t>
      </w:r>
      <w:r>
        <w:rPr>
          <w:rFonts w:ascii="Times New Roman" w:hAnsi="Times New Roman" w:cs="Times New Roman"/>
          <w:sz w:val="24"/>
          <w:szCs w:val="24"/>
        </w:rPr>
        <w:t>dića 13, 31000 Osijek, Hrvatska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ziv na broj: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1. Fizičk</w:t>
      </w:r>
      <w:r>
        <w:rPr>
          <w:rFonts w:ascii="Times New Roman" w:hAnsi="Times New Roman" w:cs="Times New Roman"/>
          <w:sz w:val="24"/>
          <w:szCs w:val="24"/>
        </w:rPr>
        <w:t>a osoba iz Hrvatske: OIB-052022</w:t>
      </w:r>
    </w:p>
    <w:p w:rsidR="00F67305" w:rsidRPr="00F6730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2. Pravn</w:t>
      </w:r>
      <w:r>
        <w:rPr>
          <w:rFonts w:ascii="Times New Roman" w:hAnsi="Times New Roman" w:cs="Times New Roman"/>
          <w:sz w:val="24"/>
          <w:szCs w:val="24"/>
        </w:rPr>
        <w:t>a osoba iz Hrvatske: OIB-052022</w:t>
      </w:r>
    </w:p>
    <w:p w:rsidR="00AC450F" w:rsidRPr="00FC08B5" w:rsidRDefault="00F67305" w:rsidP="00F6730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305">
        <w:rPr>
          <w:rFonts w:ascii="Times New Roman" w:hAnsi="Times New Roman" w:cs="Times New Roman"/>
          <w:sz w:val="24"/>
          <w:szCs w:val="24"/>
        </w:rPr>
        <w:t>Opis plaćanja: kotizacija za (ime i prezime)</w:t>
      </w:r>
    </w:p>
    <w:p w:rsidR="006B5325" w:rsidRDefault="006B5325"/>
    <w:sectPr w:rsidR="006B532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EB0" w:rsidRDefault="00505EB0">
      <w:pPr>
        <w:spacing w:after="0" w:line="240" w:lineRule="auto"/>
      </w:pPr>
      <w:r>
        <w:separator/>
      </w:r>
    </w:p>
  </w:endnote>
  <w:endnote w:type="continuationSeparator" w:id="0">
    <w:p w:rsidR="00505EB0" w:rsidRDefault="00505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491704"/>
      <w:docPartObj>
        <w:docPartGallery w:val="Page Numbers (Bottom of Page)"/>
        <w:docPartUnique/>
      </w:docPartObj>
    </w:sdtPr>
    <w:sdtEndPr/>
    <w:sdtContent>
      <w:p w:rsidR="00D94D6C" w:rsidRDefault="00506747">
        <w:pPr>
          <w:pStyle w:val="Podnoj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40F4">
          <w:rPr>
            <w:noProof/>
          </w:rPr>
          <w:t>2</w:t>
        </w:r>
        <w:r>
          <w:fldChar w:fldCharType="end"/>
        </w:r>
      </w:p>
    </w:sdtContent>
  </w:sdt>
  <w:p w:rsidR="00D94D6C" w:rsidRDefault="00505EB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EB0" w:rsidRDefault="00505EB0">
      <w:pPr>
        <w:spacing w:after="0" w:line="240" w:lineRule="auto"/>
      </w:pPr>
      <w:r>
        <w:separator/>
      </w:r>
    </w:p>
  </w:footnote>
  <w:footnote w:type="continuationSeparator" w:id="0">
    <w:p w:rsidR="00505EB0" w:rsidRDefault="00505E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EyMDcyNDMzNDFU0lEKTi0uzszPAykwrgUAClbvbSwAAAA="/>
  </w:docVars>
  <w:rsids>
    <w:rsidRoot w:val="00AC450F"/>
    <w:rsid w:val="001B24E1"/>
    <w:rsid w:val="00505EB0"/>
    <w:rsid w:val="00506747"/>
    <w:rsid w:val="006B5325"/>
    <w:rsid w:val="006C390D"/>
    <w:rsid w:val="006F07C9"/>
    <w:rsid w:val="008739FA"/>
    <w:rsid w:val="00921A6B"/>
    <w:rsid w:val="009E6971"/>
    <w:rsid w:val="00AC450F"/>
    <w:rsid w:val="00B059A4"/>
    <w:rsid w:val="00B568E6"/>
    <w:rsid w:val="00DB40F4"/>
    <w:rsid w:val="00E038BE"/>
    <w:rsid w:val="00F6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F8A7FA"/>
  <w15:chartTrackingRefBased/>
  <w15:docId w15:val="{3E48E916-71D0-437F-8EF7-FA201AE9A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50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Podnoje">
    <w:name w:val="footer"/>
    <w:basedOn w:val="Normal"/>
    <w:link w:val="PodnojeChar"/>
    <w:uiPriority w:val="99"/>
    <w:unhideWhenUsed/>
    <w:rsid w:val="00AC45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C45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slav</dc:creator>
  <cp:keywords/>
  <dc:description/>
  <cp:lastModifiedBy>Tomislav</cp:lastModifiedBy>
  <cp:revision>2</cp:revision>
  <dcterms:created xsi:type="dcterms:W3CDTF">2022-05-09T08:23:00Z</dcterms:created>
  <dcterms:modified xsi:type="dcterms:W3CDTF">2022-05-09T08:23:00Z</dcterms:modified>
</cp:coreProperties>
</file>